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NCH VANILLA #EU1718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18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benzyl alcohol; Heliotropi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28 – 6.56</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63 – 1.2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6 – 0.1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3 – 0.0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Not applicable</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NCH VANILLA #EU1718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vanillin (121-32-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NCH VANILLA #EU1718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FRENCH VANILLA #EU17182F 10% in DPG ; benzyl benzoate ; benzyl alcohol ; benzaldehyde ; butyric acid</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FRENCH VANILLA #EU17182F 10% in DPG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NCH VANILLA #EU1718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NCH VANILLA #EU1718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7BC1C95-49AE-47FD-8915-0BF0E72C9AC9}"/>
</file>

<file path=customXml/itemProps3.xml><?xml version="1.0" encoding="utf-8"?>
<ds:datastoreItem xmlns:ds="http://schemas.openxmlformats.org/officeDocument/2006/customXml" ds:itemID="{DA14606E-7742-4BFF-BFB7-48C8E9DFDF23}"/>
</file>

<file path=customXml/itemProps4.xml><?xml version="1.0" encoding="utf-8"?>
<ds:datastoreItem xmlns:ds="http://schemas.openxmlformats.org/officeDocument/2006/customXml" ds:itemID="{96468014-BC25-4356-ADC1-5A5D8CB0453E}"/>
</file>

<file path=docProps/app.xml><?xml version="1.0" encoding="utf-8"?>
<Properties xmlns="http://schemas.openxmlformats.org/officeDocument/2006/extended-properties" xmlns:vt="http://schemas.openxmlformats.org/officeDocument/2006/docPropsVTypes">
  <Template>Normal.dotm</Template>
  <TotalTime>12</TotalTime>
  <Pages>1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